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C7F8E" w:rsidRDefault="00FC7F8E" w:rsidP="00FC7F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8B0358">
        <w:rPr>
          <w:rFonts w:cstheme="minorHAnsi"/>
          <w:sz w:val="28"/>
          <w:szCs w:val="28"/>
        </w:rPr>
        <w:t xml:space="preserve">Write a MATLAB program to find </w:t>
      </w:r>
      <w:proofErr w:type="spellStart"/>
      <w:proofErr w:type="gramStart"/>
      <w:r w:rsidRPr="008B0358">
        <w:rPr>
          <w:rFonts w:cstheme="minorHAnsi"/>
          <w:sz w:val="28"/>
          <w:szCs w:val="28"/>
        </w:rPr>
        <w:t>laplace</w:t>
      </w:r>
      <w:proofErr w:type="spellEnd"/>
      <w:proofErr w:type="gramEnd"/>
      <w:r w:rsidRPr="008B0358">
        <w:rPr>
          <w:rFonts w:cstheme="minorHAnsi"/>
          <w:sz w:val="28"/>
          <w:szCs w:val="28"/>
        </w:rPr>
        <w:t xml:space="preserve"> transform of the following signals</w:t>
      </w:r>
    </w:p>
    <w:p w:rsidR="00FC7F8E" w:rsidRDefault="00FC7F8E" w:rsidP="00FC7F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228B22"/>
          <w:sz w:val="28"/>
          <w:szCs w:val="28"/>
        </w:rPr>
      </w:pPr>
      <w:r>
        <w:rPr>
          <w:rFonts w:ascii="Courier New" w:hAnsi="Courier New" w:cs="Courier New"/>
          <w:color w:val="228B22"/>
          <w:sz w:val="28"/>
          <w:szCs w:val="28"/>
        </w:rPr>
        <w:t xml:space="preserve">a) </w:t>
      </w:r>
      <w:proofErr w:type="gramStart"/>
      <w:r>
        <w:rPr>
          <w:rFonts w:ascii="Courier New" w:hAnsi="Courier New" w:cs="Courier New"/>
          <w:color w:val="228B22"/>
          <w:sz w:val="28"/>
          <w:szCs w:val="28"/>
        </w:rPr>
        <w:t>t</w:t>
      </w:r>
      <w:proofErr w:type="gramEnd"/>
      <w:r>
        <w:rPr>
          <w:rFonts w:ascii="Courier New" w:hAnsi="Courier New" w:cs="Courier New"/>
          <w:color w:val="228B22"/>
          <w:sz w:val="28"/>
          <w:szCs w:val="28"/>
        </w:rPr>
        <w:t xml:space="preserve">  </w:t>
      </w:r>
    </w:p>
    <w:p w:rsidR="00FC7F8E" w:rsidRDefault="00FC7F8E" w:rsidP="00FC7F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228B22"/>
          <w:sz w:val="28"/>
          <w:szCs w:val="28"/>
        </w:rPr>
      </w:pPr>
      <w:r>
        <w:rPr>
          <w:rFonts w:ascii="Courier New" w:hAnsi="Courier New" w:cs="Courier New"/>
          <w:color w:val="228B22"/>
          <w:sz w:val="28"/>
          <w:szCs w:val="28"/>
        </w:rPr>
        <w:t xml:space="preserve">b) </w:t>
      </w:r>
      <w:proofErr w:type="gramStart"/>
      <w:r>
        <w:rPr>
          <w:rFonts w:ascii="Courier New" w:hAnsi="Courier New" w:cs="Courier New"/>
          <w:color w:val="228B22"/>
          <w:sz w:val="28"/>
          <w:szCs w:val="28"/>
        </w:rPr>
        <w:t>e</w:t>
      </w:r>
      <w:proofErr w:type="gramEnd"/>
      <w:r>
        <w:rPr>
          <w:rFonts w:ascii="Courier New" w:hAnsi="Courier New" w:cs="Courier New"/>
          <w:color w:val="228B22"/>
          <w:sz w:val="28"/>
          <w:szCs w:val="28"/>
        </w:rPr>
        <w:t xml:space="preserve">^(-at)   </w:t>
      </w:r>
    </w:p>
    <w:p w:rsidR="00FC7F8E" w:rsidRDefault="00FC7F8E" w:rsidP="00FC7F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228B22"/>
          <w:sz w:val="28"/>
          <w:szCs w:val="28"/>
        </w:rPr>
      </w:pPr>
      <w:r>
        <w:rPr>
          <w:rFonts w:ascii="Courier New" w:hAnsi="Courier New" w:cs="Courier New"/>
          <w:color w:val="228B22"/>
          <w:sz w:val="28"/>
          <w:szCs w:val="28"/>
        </w:rPr>
        <w:t xml:space="preserve">c) </w:t>
      </w:r>
      <w:proofErr w:type="spellStart"/>
      <w:proofErr w:type="gramStart"/>
      <w:r>
        <w:rPr>
          <w:rFonts w:ascii="Courier New" w:hAnsi="Courier New" w:cs="Courier New"/>
          <w:color w:val="228B22"/>
          <w:sz w:val="28"/>
          <w:szCs w:val="28"/>
        </w:rPr>
        <w:t>te</w:t>
      </w:r>
      <w:proofErr w:type="spellEnd"/>
      <w:proofErr w:type="gramEnd"/>
      <w:r>
        <w:rPr>
          <w:rFonts w:ascii="Courier New" w:hAnsi="Courier New" w:cs="Courier New"/>
          <w:color w:val="228B22"/>
          <w:sz w:val="28"/>
          <w:szCs w:val="28"/>
        </w:rPr>
        <w:t>^(-at)</w:t>
      </w:r>
    </w:p>
    <w:p w:rsidR="00FC7F8E" w:rsidRDefault="00FC7F8E" w:rsidP="00FC7F8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bookmarkStart w:id="0" w:name="_GoBack"/>
      <w:bookmarkEnd w:id="0"/>
    </w:p>
    <w:p w:rsidR="00FC7F8E" w:rsidRDefault="00FC7F8E"/>
    <w:p w:rsidR="003D4E58" w:rsidRDefault="004D4BD6">
      <w:r>
        <w:rPr>
          <w:noProof/>
          <w:lang w:eastAsia="en-IN"/>
        </w:rPr>
        <w:drawing>
          <wp:inline distT="0" distB="0" distL="0" distR="0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4BD6" w:rsidRDefault="004D4BD6" w:rsidP="004D4B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(1</w:t>
      </w:r>
      <w:proofErr w:type="gramEnd"/>
      <w:r>
        <w:rPr>
          <w:rFonts w:ascii="Courier New" w:hAnsi="Courier New" w:cs="Courier New"/>
          <w:color w:val="228B22"/>
          <w:sz w:val="20"/>
          <w:szCs w:val="20"/>
        </w:rPr>
        <w:t>)</w:t>
      </w:r>
    </w:p>
    <w:p w:rsidR="004D4BD6" w:rsidRDefault="004D4BD6" w:rsidP="004D4B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yms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A020F0"/>
          <w:sz w:val="20"/>
          <w:szCs w:val="20"/>
        </w:rPr>
        <w:t>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A020F0"/>
          <w:sz w:val="20"/>
          <w:szCs w:val="20"/>
        </w:rPr>
        <w:t>real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4D4BD6" w:rsidRDefault="004D4BD6" w:rsidP="004D4B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yms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A020F0"/>
          <w:sz w:val="20"/>
          <w:szCs w:val="20"/>
        </w:rPr>
        <w:t>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A020F0"/>
          <w:sz w:val="20"/>
          <w:szCs w:val="20"/>
        </w:rPr>
        <w:t>complex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4D4BD6" w:rsidRDefault="004D4BD6" w:rsidP="004D4B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yms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A020F0"/>
          <w:sz w:val="20"/>
          <w:szCs w:val="20"/>
        </w:rPr>
        <w:t>a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A020F0"/>
          <w:sz w:val="20"/>
          <w:szCs w:val="20"/>
        </w:rPr>
        <w:t>real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4D4BD6" w:rsidRDefault="004D4BD6" w:rsidP="004D4B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=t</w:t>
      </w:r>
    </w:p>
    <w:p w:rsidR="004D4BD6" w:rsidRDefault="004D4BD6" w:rsidP="004D4B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laplac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f)</w:t>
      </w:r>
    </w:p>
    <w:p w:rsidR="004D4BD6" w:rsidRDefault="004D4BD6" w:rsidP="004D4B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(1)</w:t>
      </w:r>
    </w:p>
    <w:p w:rsidR="004D4BD6" w:rsidRDefault="004D4BD6" w:rsidP="004D4B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(2</w:t>
      </w:r>
      <w:proofErr w:type="gramEnd"/>
      <w:r>
        <w:rPr>
          <w:rFonts w:ascii="Courier New" w:hAnsi="Courier New" w:cs="Courier New"/>
          <w:color w:val="228B22"/>
          <w:sz w:val="20"/>
          <w:szCs w:val="20"/>
        </w:rPr>
        <w:t>)</w:t>
      </w:r>
    </w:p>
    <w:p w:rsidR="004D4BD6" w:rsidRDefault="004D4BD6" w:rsidP="004D4B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=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exp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-a*t)</w:t>
      </w:r>
    </w:p>
    <w:p w:rsidR="004D4BD6" w:rsidRDefault="004D4BD6" w:rsidP="004D4B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)</w:t>
      </w:r>
    </w:p>
    <w:p w:rsidR="004D4BD6" w:rsidRDefault="004D4BD6" w:rsidP="004D4B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laplac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f)</w:t>
      </w:r>
    </w:p>
    <w:p w:rsidR="004D4BD6" w:rsidRDefault="004D4BD6" w:rsidP="004D4B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4D4BD6" w:rsidRDefault="004D4BD6" w:rsidP="004D4B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(3</w:t>
      </w:r>
      <w:proofErr w:type="gramEnd"/>
      <w:r>
        <w:rPr>
          <w:rFonts w:ascii="Courier New" w:hAnsi="Courier New" w:cs="Courier New"/>
          <w:color w:val="228B22"/>
          <w:sz w:val="20"/>
          <w:szCs w:val="20"/>
        </w:rPr>
        <w:t>)</w:t>
      </w:r>
    </w:p>
    <w:p w:rsidR="004D4BD6" w:rsidRDefault="004D4BD6" w:rsidP="004D4B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=t*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exp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-a*t)</w:t>
      </w:r>
    </w:p>
    <w:p w:rsidR="004D4BD6" w:rsidRDefault="004D4BD6" w:rsidP="004D4B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3)</w:t>
      </w:r>
    </w:p>
    <w:p w:rsidR="004D4BD6" w:rsidRDefault="004D4BD6" w:rsidP="004D4B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laplac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f)</w:t>
      </w:r>
    </w:p>
    <w:p w:rsidR="004D4BD6" w:rsidRDefault="004D4BD6" w:rsidP="004D4B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sectPr w:rsidR="004D4BD6" w:rsidSect="00340D3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tDA0MjOzMLewMDAxtDBW0lEKTi0uzszPAykwrAUAnn002SwAAAA="/>
  </w:docVars>
  <w:rsids>
    <w:rsidRoot w:val="005C35CF"/>
    <w:rsid w:val="00340D32"/>
    <w:rsid w:val="003D4E58"/>
    <w:rsid w:val="004D4BD6"/>
    <w:rsid w:val="004F7784"/>
    <w:rsid w:val="005C35CF"/>
    <w:rsid w:val="00A15111"/>
    <w:rsid w:val="00FC7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7B62277-A18C-43AE-A99E-291C02A36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0D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C7F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F8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</Words>
  <Characters>222</Characters>
  <Application>Microsoft Office Word</Application>
  <DocSecurity>0</DocSecurity>
  <Lines>1</Lines>
  <Paragraphs>1</Paragraphs>
  <ScaleCrop>false</ScaleCrop>
  <Company/>
  <LinksUpToDate>false</LinksUpToDate>
  <CharactersWithSpaces>2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pstme Student</dc:creator>
  <cp:keywords/>
  <dc:description/>
  <cp:lastModifiedBy>Mpstme Student</cp:lastModifiedBy>
  <cp:revision>9</cp:revision>
  <dcterms:created xsi:type="dcterms:W3CDTF">2019-03-19T05:33:00Z</dcterms:created>
  <dcterms:modified xsi:type="dcterms:W3CDTF">2019-03-27T04:17:00Z</dcterms:modified>
</cp:coreProperties>
</file>